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antha Hulet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an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ulet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60 River Park Drive Columbus 432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anthamoh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20595660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k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